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5C99" w14:textId="77777777" w:rsidR="00190A8B" w:rsidRPr="00190A8B" w:rsidRDefault="00190A8B" w:rsidP="00190A8B">
      <w:pPr>
        <w:pStyle w:val="1"/>
        <w:jc w:val="center"/>
        <w:rPr>
          <w:lang w:val="bg-BG"/>
        </w:rPr>
      </w:pPr>
      <w:r w:rsidRPr="00190A8B">
        <w:t>Exercises: Stacks and Queues</w:t>
      </w:r>
    </w:p>
    <w:p w14:paraId="569625EF" w14:textId="11C1FCDF" w:rsidR="00190A8B" w:rsidRPr="00190A8B" w:rsidRDefault="00190A8B" w:rsidP="00F76AA2">
      <w:pPr>
        <w:jc w:val="center"/>
        <w:rPr>
          <w:lang w:val="bg-BG"/>
        </w:rPr>
      </w:pPr>
      <w:r w:rsidRPr="00190A8B">
        <w:t xml:space="preserve">This document defines the </w:t>
      </w:r>
      <w:r w:rsidRPr="00190A8B">
        <w:rPr>
          <w:bCs/>
        </w:rPr>
        <w:t>exercises</w:t>
      </w:r>
      <w:r w:rsidRPr="00190A8B">
        <w:t xml:space="preserve"> for </w:t>
      </w:r>
      <w:r w:rsidR="00120C6E">
        <w:t xml:space="preserve">the </w:t>
      </w:r>
      <w:hyperlink r:id="rId8">
        <w:r w:rsidRPr="00190A8B">
          <w:rPr>
            <w:rStyle w:val="InternetLink"/>
          </w:rPr>
          <w:t>"Java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00120C6E">
        <w:t>to</w:t>
      </w:r>
      <w:r w:rsidRPr="00190A8B">
        <w:t xml:space="preserve"> all 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ab"/>
              </w:rPr>
            </w:pPr>
            <w:r w:rsidRPr="00F76AA2">
              <w:rPr>
                <w:rStyle w:val="ab"/>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ab"/>
              </w:rPr>
            </w:pPr>
            <w:r w:rsidRPr="00F76AA2">
              <w:rPr>
                <w:rStyle w:val="ab"/>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ac"/>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ac"/>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ac"/>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ac"/>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739"/>
        <w:gridCol w:w="992"/>
        <w:gridCol w:w="7371"/>
      </w:tblGrid>
      <w:tr w:rsidR="00190A8B" w:rsidRPr="00190A8B" w14:paraId="6B294090" w14:textId="77777777" w:rsidTr="0058008D">
        <w:trPr>
          <w:trHeight w:val="22"/>
        </w:trPr>
        <w:tc>
          <w:tcPr>
            <w:tcW w:w="1739" w:type="dxa"/>
            <w:shd w:val="clear" w:color="auto" w:fill="D9D9D9" w:themeFill="background1" w:themeFillShade="D9"/>
          </w:tcPr>
          <w:p w14:paraId="3795291C" w14:textId="77777777" w:rsidR="00190A8B" w:rsidRPr="00F76AA2" w:rsidRDefault="00190A8B" w:rsidP="00F76AA2">
            <w:pPr>
              <w:spacing w:after="0" w:line="240" w:lineRule="auto"/>
              <w:jc w:val="center"/>
              <w:rPr>
                <w:rStyle w:val="ab"/>
              </w:rPr>
            </w:pPr>
            <w:r w:rsidRPr="00F76AA2">
              <w:rPr>
                <w:rStyle w:val="ab"/>
              </w:rPr>
              <w:t>Input</w:t>
            </w:r>
          </w:p>
        </w:tc>
        <w:tc>
          <w:tcPr>
            <w:tcW w:w="992" w:type="dxa"/>
            <w:shd w:val="clear" w:color="auto" w:fill="D9D9D9" w:themeFill="background1" w:themeFillShade="D9"/>
          </w:tcPr>
          <w:p w14:paraId="7056EAB7" w14:textId="77777777" w:rsidR="00190A8B" w:rsidRPr="00F76AA2" w:rsidRDefault="00190A8B" w:rsidP="00F76AA2">
            <w:pPr>
              <w:spacing w:after="0" w:line="240" w:lineRule="auto"/>
              <w:jc w:val="center"/>
              <w:rPr>
                <w:rStyle w:val="ab"/>
              </w:rPr>
            </w:pPr>
            <w:r w:rsidRPr="00F76AA2">
              <w:rPr>
                <w:rStyle w:val="ab"/>
              </w:rPr>
              <w:t>Output</w:t>
            </w:r>
          </w:p>
        </w:tc>
        <w:tc>
          <w:tcPr>
            <w:tcW w:w="7371" w:type="dxa"/>
            <w:shd w:val="clear" w:color="auto" w:fill="D9D9D9" w:themeFill="background1" w:themeFillShade="D9"/>
          </w:tcPr>
          <w:p w14:paraId="51775CA0" w14:textId="77777777" w:rsidR="00190A8B" w:rsidRPr="00F76AA2" w:rsidRDefault="00190A8B" w:rsidP="00F76AA2">
            <w:pPr>
              <w:spacing w:after="0" w:line="240" w:lineRule="auto"/>
              <w:jc w:val="center"/>
              <w:rPr>
                <w:rStyle w:val="ab"/>
              </w:rPr>
            </w:pPr>
            <w:r w:rsidRPr="00F76AA2">
              <w:rPr>
                <w:rStyle w:val="ab"/>
              </w:rPr>
              <w:t>Comments</w:t>
            </w:r>
          </w:p>
        </w:tc>
      </w:tr>
      <w:tr w:rsidR="00190A8B" w:rsidRPr="00190A8B" w14:paraId="58380812" w14:textId="77777777" w:rsidTr="0058008D">
        <w:trPr>
          <w:trHeight w:val="22"/>
        </w:trPr>
        <w:tc>
          <w:tcPr>
            <w:tcW w:w="1739"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992"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371"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58008D">
        <w:trPr>
          <w:trHeight w:val="22"/>
        </w:trPr>
        <w:tc>
          <w:tcPr>
            <w:tcW w:w="1739"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992"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371"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58008D">
        <w:trPr>
          <w:trHeight w:val="22"/>
        </w:trPr>
        <w:tc>
          <w:tcPr>
            <w:tcW w:w="1739"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992"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371"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ac"/>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ac"/>
        <w:numPr>
          <w:ilvl w:val="0"/>
          <w:numId w:val="3"/>
        </w:numPr>
        <w:rPr>
          <w:lang w:val="bg-BG"/>
        </w:rPr>
      </w:pPr>
      <w:r w:rsidRPr="006563B4">
        <w:lastRenderedPageBreak/>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ac"/>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ac"/>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ac"/>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ac"/>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ac"/>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ac"/>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55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3402"/>
      </w:tblGrid>
      <w:tr w:rsidR="00190A8B" w:rsidRPr="00190A8B" w14:paraId="7E05D4FF" w14:textId="77777777" w:rsidTr="0058008D">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ab"/>
              </w:rPr>
            </w:pPr>
            <w:r w:rsidRPr="00B767D9">
              <w:rPr>
                <w:rStyle w:val="ab"/>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ab"/>
              </w:rPr>
            </w:pPr>
            <w:r w:rsidRPr="00B767D9">
              <w:rPr>
                <w:rStyle w:val="ab"/>
              </w:rPr>
              <w:t>Output</w:t>
            </w:r>
          </w:p>
        </w:tc>
        <w:tc>
          <w:tcPr>
            <w:tcW w:w="3402" w:type="dxa"/>
            <w:shd w:val="clear" w:color="auto" w:fill="D9D9D9" w:themeFill="background1" w:themeFillShade="D9"/>
          </w:tcPr>
          <w:p w14:paraId="377AD338" w14:textId="77777777" w:rsidR="00190A8B" w:rsidRPr="00B767D9" w:rsidRDefault="00190A8B" w:rsidP="00B767D9">
            <w:pPr>
              <w:spacing w:after="0" w:line="240" w:lineRule="auto"/>
              <w:jc w:val="center"/>
              <w:rPr>
                <w:rStyle w:val="ab"/>
              </w:rPr>
            </w:pPr>
            <w:r w:rsidRPr="00B767D9">
              <w:rPr>
                <w:rStyle w:val="ab"/>
              </w:rPr>
              <w:t>Comments</w:t>
            </w:r>
          </w:p>
        </w:tc>
      </w:tr>
      <w:tr w:rsidR="00190A8B" w:rsidRPr="00190A8B" w14:paraId="1C11E680" w14:textId="77777777" w:rsidTr="0058008D">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3402"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58008D">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3402"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Style w:val="af"/>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lastRenderedPageBreak/>
              <w:t>5 2 32</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77777777" w:rsidR="00190A8B" w:rsidRPr="00190A8B" w:rsidRDefault="00190A8B" w:rsidP="008F4ACE">
            <w:pPr>
              <w:spacing w:after="0"/>
              <w:rPr>
                <w:rFonts w:cstheme="minorHAnsi"/>
                <w:lang w:val="bg-BG"/>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w:t>
            </w:r>
          </w:p>
          <w:p w14:paraId="3B44815D" w14:textId="77777777" w:rsidR="00190A8B" w:rsidRPr="00190A8B" w:rsidRDefault="00190A8B" w:rsidP="008F4ACE">
            <w:pPr>
              <w:spacing w:after="0"/>
              <w:rPr>
                <w:rFonts w:cstheme="minorHAnsi"/>
                <w:lang w:val="bg-BG"/>
              </w:rPr>
            </w:pPr>
            <w:r w:rsidRPr="00190A8B">
              <w:rPr>
                <w:rFonts w:cstheme="minorHAnsi"/>
              </w:rPr>
              <w:t xml:space="preserve">Then we </w:t>
            </w:r>
            <w:r w:rsidRPr="00190A8B">
              <w:rPr>
                <w:rFonts w:cstheme="minorHAnsi"/>
                <w:b/>
              </w:rPr>
              <w:t xml:space="preserve">pop 2 </w:t>
            </w:r>
            <w:r w:rsidRPr="00190A8B">
              <w:rPr>
                <w:rFonts w:cstheme="minorHAnsi"/>
              </w:rPr>
              <w:t xml:space="preserve">of them. </w:t>
            </w:r>
          </w:p>
          <w:p w14:paraId="4E238DD3" w14:textId="1FC807EA" w:rsidR="00190A8B" w:rsidRPr="00190A8B" w:rsidRDefault="00190A8B" w:rsidP="008F4ACE">
            <w:pPr>
              <w:spacing w:after="0"/>
              <w:rPr>
                <w:rFonts w:cstheme="minorHAnsi"/>
              </w:rPr>
            </w:pPr>
            <w:r w:rsidRPr="00190A8B">
              <w:rPr>
                <w:rFonts w:cstheme="minorHAnsi"/>
              </w:rPr>
              <w:t xml:space="preserve">Finally, we have to check whether 13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ac"/>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ac"/>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ac"/>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ac"/>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2EC8F1FD" w14:textId="77777777" w:rsidTr="0058008D">
        <w:trPr>
          <w:trHeight w:val="22"/>
        </w:trPr>
        <w:tc>
          <w:tcPr>
            <w:tcW w:w="2023" w:type="dxa"/>
            <w:shd w:val="clear" w:color="auto" w:fill="D9D9D9" w:themeFill="background1" w:themeFillShade="D9"/>
          </w:tcPr>
          <w:p w14:paraId="7A65BC95" w14:textId="77777777" w:rsidR="00190A8B" w:rsidRPr="00F1749C" w:rsidRDefault="00190A8B" w:rsidP="00F1749C">
            <w:pPr>
              <w:spacing w:after="0" w:line="240" w:lineRule="auto"/>
              <w:jc w:val="center"/>
              <w:rPr>
                <w:rStyle w:val="ab"/>
              </w:rPr>
            </w:pPr>
            <w:r w:rsidRPr="00F1749C">
              <w:rPr>
                <w:rStyle w:val="ab"/>
              </w:rPr>
              <w:t>Input</w:t>
            </w:r>
          </w:p>
        </w:tc>
        <w:tc>
          <w:tcPr>
            <w:tcW w:w="1984" w:type="dxa"/>
            <w:shd w:val="clear" w:color="auto" w:fill="D9D9D9" w:themeFill="background1" w:themeFillShade="D9"/>
          </w:tcPr>
          <w:p w14:paraId="2C009E62" w14:textId="77777777" w:rsidR="00190A8B" w:rsidRPr="00F1749C" w:rsidRDefault="00190A8B" w:rsidP="00F1749C">
            <w:pPr>
              <w:spacing w:after="0" w:line="240" w:lineRule="auto"/>
              <w:jc w:val="center"/>
              <w:rPr>
                <w:rStyle w:val="ab"/>
              </w:rPr>
            </w:pPr>
            <w:r w:rsidRPr="00F1749C">
              <w:rPr>
                <w:rStyle w:val="ab"/>
              </w:rPr>
              <w:t>Output</w:t>
            </w:r>
          </w:p>
        </w:tc>
      </w:tr>
      <w:tr w:rsidR="00190A8B" w:rsidRPr="00190A8B" w14:paraId="516FD7C7" w14:textId="77777777" w:rsidTr="0058008D">
        <w:trPr>
          <w:trHeight w:val="22"/>
        </w:trPr>
        <w:tc>
          <w:tcPr>
            <w:tcW w:w="2023"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58008D">
        <w:trPr>
          <w:trHeight w:val="22"/>
        </w:trPr>
        <w:tc>
          <w:tcPr>
            <w:tcW w:w="2023"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58008D">
        <w:trPr>
          <w:trHeight w:val="22"/>
        </w:trPr>
        <w:tc>
          <w:tcPr>
            <w:tcW w:w="2023"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ac"/>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ac"/>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ab"/>
              </w:rPr>
            </w:pPr>
            <w:r w:rsidRPr="00F1749C">
              <w:rPr>
                <w:rStyle w:val="ab"/>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ab"/>
              </w:rPr>
            </w:pPr>
            <w:r w:rsidRPr="00F1749C">
              <w:rPr>
                <w:rStyle w:val="ab"/>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proofErr w:type="spellStart"/>
        <w:r w:rsidRPr="00190A8B">
          <w:rPr>
            <w:rStyle w:val="InternetLink"/>
          </w:rPr>
          <w:t>memoization</w:t>
        </w:r>
        <w:proofErr w:type="spellEnd"/>
      </w:hyperlink>
      <w:r w:rsidRPr="00190A8B">
        <w:t>.</w:t>
      </w:r>
    </w:p>
    <w:p w14:paraId="3C2E8DCF" w14:textId="77777777" w:rsidR="00190A8B" w:rsidRPr="00190A8B" w:rsidRDefault="00190A8B" w:rsidP="00190A8B">
      <w:pPr>
        <w:pStyle w:val="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ac"/>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ac"/>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ac"/>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ac"/>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ac"/>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ac"/>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ac"/>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ac"/>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ac"/>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ac"/>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0E1A62B5" w14:textId="77777777" w:rsidTr="0058008D">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ab"/>
                <w:noProof/>
              </w:rPr>
            </w:pPr>
            <w:r w:rsidRPr="00B87BAF">
              <w:rPr>
                <w:rStyle w:val="ab"/>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ab"/>
                <w:noProof/>
              </w:rPr>
            </w:pPr>
            <w:r w:rsidRPr="00B87BAF">
              <w:rPr>
                <w:rStyle w:val="ab"/>
                <w:noProof/>
              </w:rPr>
              <w:t>Output</w:t>
            </w:r>
          </w:p>
        </w:tc>
        <w:tc>
          <w:tcPr>
            <w:tcW w:w="4820" w:type="dxa"/>
            <w:shd w:val="clear" w:color="auto" w:fill="D9D9D9" w:themeFill="background1" w:themeFillShade="D9"/>
          </w:tcPr>
          <w:p w14:paraId="63C16A5D" w14:textId="77777777" w:rsidR="00190A8B" w:rsidRPr="00B87BAF" w:rsidRDefault="00190A8B" w:rsidP="00B87BAF">
            <w:pPr>
              <w:spacing w:after="0" w:line="240" w:lineRule="auto"/>
              <w:jc w:val="center"/>
              <w:rPr>
                <w:rStyle w:val="ab"/>
                <w:noProof/>
              </w:rPr>
            </w:pPr>
            <w:r w:rsidRPr="00B87BAF">
              <w:rPr>
                <w:rStyle w:val="ab"/>
                <w:noProof/>
              </w:rPr>
              <w:t>Comments</w:t>
            </w:r>
          </w:p>
        </w:tc>
      </w:tr>
      <w:tr w:rsidR="00190A8B" w:rsidRPr="00190A8B" w14:paraId="396CA1D8" w14:textId="77777777" w:rsidTr="0058008D">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4820"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58008D">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4820"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a9"/>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a9"/>
          </w:rPr>
          <w:t>Shunting-yard algorithm</w:t>
        </w:r>
      </w:hyperlink>
      <w:r w:rsidRPr="00190A8B">
        <w:t>.</w:t>
      </w:r>
    </w:p>
    <w:p w14:paraId="06972762"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ac"/>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ac"/>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ac"/>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ac"/>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ab"/>
              </w:rPr>
            </w:pPr>
            <w:r w:rsidRPr="00B87BAF">
              <w:rPr>
                <w:rStyle w:val="ab"/>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ab"/>
              </w:rPr>
            </w:pPr>
            <w:r w:rsidRPr="00B87BAF">
              <w:rPr>
                <w:rStyle w:val="ab"/>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ac"/>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ac"/>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ac"/>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ac"/>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ab"/>
              </w:rPr>
            </w:pPr>
            <w:r w:rsidRPr="00F7766A">
              <w:rPr>
                <w:rStyle w:val="ab"/>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ab"/>
              </w:rPr>
            </w:pPr>
            <w:r w:rsidRPr="00F7766A">
              <w:rPr>
                <w:rStyle w:val="ab"/>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ab"/>
              </w:rPr>
            </w:pPr>
            <w:r w:rsidRPr="00F7766A">
              <w:rPr>
                <w:rStyle w:val="ab"/>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proofErr w:type="spellStart"/>
            <w:r w:rsidRPr="00190A8B">
              <w:t>i</w:t>
            </w:r>
            <w:proofErr w:type="spellEnd"/>
            <w:r w:rsidRPr="00190A8B">
              <w:t>, j</w:t>
            </w:r>
            <w:r w:rsidRPr="00190A8B">
              <w:rPr>
                <w:noProof/>
              </w:rPr>
              <w:t xml:space="preserve">) </w:t>
            </w:r>
            <w:r w:rsidRPr="00190A8B">
              <w:t xml:space="preserve">=&gt; </w:t>
            </w:r>
            <w:proofErr w:type="spellStart"/>
            <w:r w:rsidRPr="00190A8B">
              <w:t>j</w:t>
            </w:r>
            <w:r w:rsidRPr="00190A8B">
              <w:rPr>
                <w:vertAlign w:val="superscript"/>
              </w:rPr>
              <w:t>th</w:t>
            </w:r>
            <w:proofErr w:type="spellEnd"/>
            <w:r w:rsidRPr="00190A8B">
              <w:t xml:space="preserve"> plant has pesticide amount = </w:t>
            </w:r>
            <w:proofErr w:type="spellStart"/>
            <w:r w:rsidRPr="00190A8B">
              <w:t>i</w:t>
            </w:r>
            <w:proofErr w:type="spellEnd"/>
            <w:r w:rsidRPr="00190A8B">
              <w:t>.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ac"/>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ac"/>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ac"/>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proofErr w:type="spellStart"/>
      <w:r w:rsidRPr="00F1749C">
        <w:rPr>
          <w:rFonts w:ascii="Consolas" w:hAnsi="Consolas"/>
          <w:b/>
        </w:rPr>
        <w:t>hh:mm:ss</w:t>
      </w:r>
      <w:proofErr w:type="spellEnd"/>
      <w:r w:rsidRPr="006563B4">
        <w:t>"</w:t>
      </w:r>
      <w:r>
        <w:rPr>
          <w:b/>
        </w:rPr>
        <w:t>.</w:t>
      </w:r>
    </w:p>
    <w:p w14:paraId="664FB677" w14:textId="77777777" w:rsidR="00D3683E" w:rsidRPr="00190A8B" w:rsidRDefault="00D3683E" w:rsidP="00D3683E">
      <w:pPr>
        <w:pStyle w:val="ac"/>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ab"/>
              </w:rPr>
            </w:pPr>
            <w:r w:rsidRPr="00F1749C">
              <w:rPr>
                <w:rStyle w:val="ab"/>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ab"/>
              </w:rPr>
            </w:pPr>
            <w:r w:rsidRPr="00F1749C">
              <w:rPr>
                <w:rStyle w:val="ab"/>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8A0E6" w14:textId="77777777" w:rsidR="00832FDA" w:rsidRDefault="00832FDA" w:rsidP="008068A2">
      <w:pPr>
        <w:spacing w:after="0" w:line="240" w:lineRule="auto"/>
      </w:pPr>
      <w:r>
        <w:separator/>
      </w:r>
    </w:p>
  </w:endnote>
  <w:endnote w:type="continuationSeparator" w:id="0">
    <w:p w14:paraId="7C1F0053" w14:textId="77777777" w:rsidR="00832FDA" w:rsidRDefault="00832FD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225B1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F1749C">
                            <w:rPr>
                              <w:sz w:val="17"/>
                              <w:szCs w:val="17"/>
                            </w:rPr>
                            <w:t>SoftUni</w:t>
                          </w:r>
                          <w:proofErr w:type="spellEnd"/>
                          <w:r w:rsidR="00F1749C">
                            <w:rPr>
                              <w:sz w:val="17"/>
                              <w:szCs w:val="17"/>
                            </w:rPr>
                            <w:t xml:space="preserve"> – </w:t>
                          </w:r>
                          <w:hyperlink r:id="rId1" w:history="1">
                            <w:r w:rsidR="00F1749C" w:rsidRPr="00F1749C">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225B11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F1749C">
                      <w:rPr>
                        <w:sz w:val="17"/>
                        <w:szCs w:val="17"/>
                      </w:rPr>
                      <w:t>SoftUni</w:t>
                    </w:r>
                    <w:proofErr w:type="spellEnd"/>
                    <w:r w:rsidR="00F1749C">
                      <w:rPr>
                        <w:sz w:val="17"/>
                        <w:szCs w:val="17"/>
                      </w:rPr>
                      <w:t xml:space="preserve"> – </w:t>
                    </w:r>
                    <w:hyperlink r:id="rId21" w:history="1">
                      <w:r w:rsidR="00F1749C" w:rsidRPr="00F1749C">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82C38" w14:textId="77777777" w:rsidR="00832FDA" w:rsidRDefault="00832FDA" w:rsidP="008068A2">
      <w:pPr>
        <w:spacing w:after="0" w:line="240" w:lineRule="auto"/>
      </w:pPr>
      <w:r>
        <w:separator/>
      </w:r>
    </w:p>
  </w:footnote>
  <w:footnote w:type="continuationSeparator" w:id="0">
    <w:p w14:paraId="1B1AF632" w14:textId="77777777" w:rsidR="00832FDA" w:rsidRDefault="00832FD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5406617">
    <w:abstractNumId w:val="0"/>
  </w:num>
  <w:num w:numId="2" w16cid:durableId="1221288765">
    <w:abstractNumId w:val="9"/>
  </w:num>
  <w:num w:numId="3" w16cid:durableId="693383960">
    <w:abstractNumId w:val="13"/>
  </w:num>
  <w:num w:numId="4" w16cid:durableId="1346707545">
    <w:abstractNumId w:val="6"/>
  </w:num>
  <w:num w:numId="5" w16cid:durableId="40248938">
    <w:abstractNumId w:val="7"/>
  </w:num>
  <w:num w:numId="6" w16cid:durableId="1869558389">
    <w:abstractNumId w:val="10"/>
  </w:num>
  <w:num w:numId="7" w16cid:durableId="1215237891">
    <w:abstractNumId w:val="3"/>
  </w:num>
  <w:num w:numId="8" w16cid:durableId="2022126712">
    <w:abstractNumId w:val="5"/>
  </w:num>
  <w:num w:numId="9" w16cid:durableId="158885382">
    <w:abstractNumId w:val="12"/>
  </w:num>
  <w:num w:numId="10" w16cid:durableId="632952002">
    <w:abstractNumId w:val="1"/>
  </w:num>
  <w:num w:numId="11" w16cid:durableId="1224172497">
    <w:abstractNumId w:val="11"/>
  </w:num>
  <w:num w:numId="12" w16cid:durableId="1819767234">
    <w:abstractNumId w:val="4"/>
  </w:num>
  <w:num w:numId="13" w16cid:durableId="1584559360">
    <w:abstractNumId w:val="8"/>
  </w:num>
  <w:num w:numId="14" w16cid:durableId="10770020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qQUA+bisb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53CCB"/>
    <w:rsid w:val="00563DC7"/>
    <w:rsid w:val="00564029"/>
    <w:rsid w:val="00564D7B"/>
    <w:rsid w:val="0056527D"/>
    <w:rsid w:val="0056786B"/>
    <w:rsid w:val="0057138C"/>
    <w:rsid w:val="0058008D"/>
    <w:rsid w:val="005803E5"/>
    <w:rsid w:val="00584EDB"/>
    <w:rsid w:val="0058723E"/>
    <w:rsid w:val="00594821"/>
    <w:rsid w:val="00596357"/>
    <w:rsid w:val="00596AA5"/>
    <w:rsid w:val="005B0164"/>
    <w:rsid w:val="005C131C"/>
    <w:rsid w:val="005C6A24"/>
    <w:rsid w:val="005E04CE"/>
    <w:rsid w:val="005E6CC9"/>
    <w:rsid w:val="00600083"/>
    <w:rsid w:val="0060151D"/>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FDA"/>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C5C7C"/>
    <w:rsid w:val="00CD5181"/>
    <w:rsid w:val="00CD7485"/>
    <w:rsid w:val="00CE2360"/>
    <w:rsid w:val="00CE236C"/>
    <w:rsid w:val="00CF0047"/>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42/Stacks-and-Queues-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7</Pages>
  <Words>1584</Words>
  <Characters>903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13</cp:revision>
  <cp:lastPrinted>2015-10-26T22:35:00Z</cp:lastPrinted>
  <dcterms:created xsi:type="dcterms:W3CDTF">2019-11-12T12:29:00Z</dcterms:created>
  <dcterms:modified xsi:type="dcterms:W3CDTF">2022-12-07T13:1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